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52d0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bcc7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9:30:56Z</dcterms:created>
  <dcterms:modified xsi:type="dcterms:W3CDTF">2022-01-27T19:30:56Z</dcterms:modified>
</cp:coreProperties>
</file>